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41.png" ContentType="image/png"/>
  <Override PartName="/word/media/rId39.png" ContentType="image/png"/>
  <Override PartName="/word/media/rId37.png" ContentType="image/png"/>
  <Override PartName="/word/media/rId35.png" ContentType="image/png"/>
  <Override PartName="/word/media/rId30.png" ContentType="image/png"/>
  <Override PartName="/word/media/rId28.png" ContentType="image/png"/>
  <Override PartName="/word/media/rId26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25/11/2019</w:t>
      </w:r>
    </w:p>
    <w:p>
      <w:pPr>
        <w:pStyle w:val="Ttulo1"/>
      </w:pPr>
      <w:bookmarkStart w:id="22" w:name="sobre-la-información-presentada-1"/>
      <w:bookmarkEnd w:id="22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1"/>
      </w:r>
    </w:p>
    <w:p>
      <w:pPr>
        <w:pStyle w:val="Ttulo6"/>
      </w:pPr>
      <w:bookmarkStart w:id="23" w:name="a-continuación-se-presenta-una-minuta-con-diferentes-indicadores-asociados-a-la-región-de-la-araucanía.-los-datos-son-recopilados-a-partir-de-los-diferentes-sistemas-de-información-disponibles-de-la-superintendencia-del-medio-ambiente-y-consideran-la-información-actualizada-al-25112019."/>
      <w:bookmarkEnd w:id="23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a Araucanía</w:t>
      </w:r>
      <w:r>
        <w:t xml:space="preserve">. Los datos son recopilados a partir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25/11/2019</w:t>
      </w:r>
      <w:r>
        <w:t xml:space="preserve">.</w:t>
      </w:r>
    </w:p>
    <w:p>
      <w:pPr>
        <w:pStyle w:val="Ttulo1"/>
      </w:pPr>
      <w:bookmarkStart w:id="24" w:name="unidades-fiscalizables"/>
      <w:bookmarkEnd w:id="24"/>
      <w:r>
        <w:t xml:space="preserve">2. Unidades Fiscaliz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5" w:name="localización-ufs-en-la-región-de-la-araucanía"/>
      <w:bookmarkEnd w:id="25"/>
      <w:r>
        <w:t xml:space="preserve">2.1 Localización UFs en la Región de la Araucanía</w:t>
      </w:r>
    </w:p>
    <w:p>
      <w:pPr>
        <w:pStyle w:val="Figure"/>
      </w:pPr>
      <w:r>
        <w:drawing>
          <wp:inline>
            <wp:extent cx="3394595" cy="3073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Mapa%20U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7" w:name="distribución-de-ufs-a-nivel-nacional"/>
      <w:bookmarkEnd w:id="27"/>
      <w:r>
        <w:t xml:space="preserve">2.2 Distribución de UFs a nivel nacional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9" w:name="ufs-de-la-región-de-la-araucanía-por-sector"/>
      <w:bookmarkEnd w:id="29"/>
      <w:r>
        <w:t xml:space="preserve">2.3 UFs de la Región de la Araucanía por sector</w:t>
      </w:r>
    </w:p>
    <w:p>
      <w:pPr>
        <w:pStyle w:val="Figure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1" w:name="las-5-categorías-económicas-de-región-de-la-araucanía-con-más-rca"/>
      <w:bookmarkEnd w:id="31"/>
      <w:r>
        <w:t xml:space="preserve">2.4 Las 5 Categorías Económicas de Región de la Araucanía con más R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Economica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eamiento Ambiental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ca y Acuicultura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ienda e Inmobiliarios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pamiento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í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p>
      <w:pPr>
        <w:pStyle w:val="Ttulo1"/>
      </w:pPr>
      <w:bookmarkStart w:id="32" w:name="formulaciones-de-cargo"/>
      <w:bookmarkEnd w:id="32"/>
      <w:r>
        <w:t xml:space="preserve">3. Formulaciones de cargo</w:t>
      </w:r>
    </w:p>
    <w:p>
      <w:pPr>
        <w:pStyle w:val="Ttulo2"/>
      </w:pPr>
      <w:bookmarkStart w:id="33" w:name="formulaciones-de-cargo-fdc"/>
      <w:bookmarkEnd w:id="33"/>
      <w:r>
        <w:t xml:space="preserve">6.1 Formulaciones de cargo (FDC)</w:t>
      </w:r>
    </w:p>
    <w:p>
      <w:pPr>
        <w:pStyle w:val="Compact"/>
        <w:numPr>
          <w:numId w:val="1002"/>
          <w:ilvl w:val="0"/>
        </w:numPr>
      </w:pPr>
      <w:r>
        <w:t xml:space="preserve">La Región de la Araucanía ocupa el lugar 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1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8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a Araucaní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a Araucanía</w:t>
      </w:r>
      <w:r>
        <w:t xml:space="preserve">, 18,1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4).</w:t>
      </w:r>
    </w:p>
    <w:p>
      <w:pPr>
        <w:pStyle w:val="Ttulo3"/>
      </w:pPr>
      <w:bookmarkStart w:id="34" w:name="fdc-por-región"/>
      <w:bookmarkEnd w:id="34"/>
      <w:r>
        <w:t xml:space="preserve">FDC por región</w:t>
      </w:r>
    </w:p>
    <w:p>
      <w:pPr>
        <w:pStyle w:val="Figure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6" w:name="fdc-asociadas-a-la-región-de-la-araucanía-por-año"/>
      <w:bookmarkEnd w:id="36"/>
      <w:r>
        <w:t xml:space="preserve">FDC asociadas a la Región de la Araucanía por año</w:t>
      </w:r>
    </w:p>
    <w:p>
      <w:pPr>
        <w:pStyle w:val="Figure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8" w:name="distribución-de-fdc-asociadas-a-la-región-de-la-araucanía-por-sector"/>
      <w:bookmarkEnd w:id="38"/>
      <w:r>
        <w:t xml:space="preserve">Distribución de FDC asociadas a la Región de la Araucanía por sector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0" w:name="fdc-asociadas-a-la-región-de-la-araucanía-por-origen"/>
      <w:bookmarkEnd w:id="40"/>
      <w:r>
        <w:t xml:space="preserve">FDC asociadas a la Región de la Araucanía por origen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2" w:name="fdc-asociadas-a-la-región-de-la-araucanía-por-estado"/>
      <w:bookmarkEnd w:id="42"/>
      <w:r>
        <w:t xml:space="preserve">FDC asociadas a la Región de la Araucanía por estado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052af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d6ed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dcterms:created xsi:type="dcterms:W3CDTF">2019-11-26T02:19:44Z</dcterms:created>
  <dcterms:modified xsi:type="dcterms:W3CDTF">2019-11-26T02:19:44Z</dcterms:modified>
</cp:coreProperties>
</file>